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 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Работа алгоритмов</w:t>
      </w:r>
    </w:p>
    <w:bookmarkEnd w:id="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еджепова Джахан</dc:creator>
  <dc:language>ru-RU</dc:language>
  <cp:keywords/>
  <dcterms:created xsi:type="dcterms:W3CDTF">2024-01-02T14:29:23Z</dcterms:created>
  <dcterms:modified xsi:type="dcterms:W3CDTF">2024-01-02T14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